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349720821"/>
    <w:p w14:paraId="36BDE54A" w14:textId="77777777" w:rsidR="00F15F47" w:rsidRPr="00F80D09" w:rsidRDefault="009C671A" w:rsidP="00F15F47">
      <w:pPr>
        <w:pStyle w:val="Heading1"/>
        <w:spacing w:before="0" w:after="0"/>
        <w:rPr>
          <w:color w:val="6B2976" w:themeColor="accent1"/>
        </w:rPr>
      </w:pPr>
      <w:sdt>
        <w:sdtPr>
          <w:rPr>
            <w:color w:val="6B2976" w:themeColor="accent1"/>
          </w:rPr>
          <w:alias w:val="Title"/>
          <w:tag w:val=""/>
          <w:id w:val="-1697999330"/>
          <w:placeholder>
            <w:docPart w:val="90B52BC9FE4648F8B844C1B194269F3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15F47" w:rsidRPr="00F80D09">
            <w:rPr>
              <w:color w:val="6B2976" w:themeColor="accent1"/>
            </w:rPr>
            <w:t>Art and music therapy</w:t>
          </w:r>
        </w:sdtContent>
      </w:sdt>
    </w:p>
    <w:p w14:paraId="6D86360B" w14:textId="1E4A0189" w:rsidR="00F3744E" w:rsidRPr="00F80D09" w:rsidRDefault="005E2AC9" w:rsidP="00F822BE">
      <w:pPr>
        <w:pStyle w:val="Subtitle"/>
        <w:spacing w:before="0" w:after="120"/>
        <w:rPr>
          <w:color w:val="000000" w:themeColor="text1"/>
        </w:rPr>
      </w:pPr>
      <w:r w:rsidRPr="00F80D09">
        <w:rPr>
          <w:color w:val="000000" w:themeColor="text1"/>
        </w:rPr>
        <w:t>What we found out</w:t>
      </w:r>
    </w:p>
    <w:p w14:paraId="7A26ABD3" w14:textId="77777777" w:rsidR="00B60B5F" w:rsidRPr="00F80D09" w:rsidRDefault="007C5556" w:rsidP="00F80D09"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F80D09">
        <w:t>Easy Read version</w:t>
      </w:r>
      <w:bookmarkEnd w:id="1"/>
    </w:p>
    <w:p w14:paraId="20561035" w14:textId="03D4160C" w:rsidR="00260DCD" w:rsidRDefault="00DD5FE1" w:rsidP="00F15F47">
      <w:pPr>
        <w:pStyle w:val="TOCHeading"/>
        <w:spacing w:before="48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>
        <w:t>Support to read</w:t>
      </w:r>
      <w:r w:rsidR="00F3744E" w:rsidRPr="00DD389A">
        <w:t xml:space="preserve">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>
        <w:t>factsheet</w:t>
      </w:r>
    </w:p>
    <w:p w14:paraId="453CFFA4" w14:textId="77777777" w:rsidR="00F80D09" w:rsidRDefault="00F80D09" w:rsidP="00F80D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ask someone you trust for support to:</w:t>
      </w:r>
    </w:p>
    <w:p w14:paraId="502800AE" w14:textId="77777777" w:rsidR="00F80D09" w:rsidRPr="005E2AC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read this factsheet</w:t>
      </w:r>
    </w:p>
    <w:p w14:paraId="29AF05B4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 w:rsidRPr="005E2AC9">
        <w:t>find more i</w:t>
      </w:r>
      <w:r>
        <w:t>nformation.</w:t>
      </w:r>
    </w:p>
    <w:p w14:paraId="3A7A92D9" w14:textId="77777777" w:rsidR="00F80D09" w:rsidRDefault="00F80D09" w:rsidP="00F80D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in </w:t>
      </w:r>
      <w:r w:rsidRPr="00A10F6E">
        <w:rPr>
          <w:rStyle w:val="Strong"/>
        </w:rPr>
        <w:t>bold</w:t>
      </w:r>
      <w:r>
        <w:t>.</w:t>
      </w:r>
    </w:p>
    <w:p w14:paraId="0B605B1D" w14:textId="77777777" w:rsidR="00F80D09" w:rsidRDefault="00F80D09" w:rsidP="00F80D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1DB3F6D" w14:textId="5B545A41" w:rsidR="00D01D6C" w:rsidRDefault="00AC75FD" w:rsidP="00F15F47">
      <w:pPr>
        <w:pStyle w:val="Heading2"/>
        <w:spacing w:before="480"/>
      </w:pPr>
      <w:bookmarkStart w:id="60" w:name="_Toc43391446"/>
      <w:bookmarkStart w:id="61" w:name="_Toc43391495"/>
      <w:bookmarkStart w:id="62" w:name="_Toc198884196"/>
      <w:bookmarkStart w:id="63" w:name="_Toc6390577"/>
      <w:bookmarkStart w:id="64" w:name="_Toc12634028"/>
      <w:bookmarkEnd w:id="0"/>
      <w:r w:rsidRPr="00DD389A">
        <w:t>What is th</w:t>
      </w:r>
      <w:bookmarkEnd w:id="60"/>
      <w:bookmarkEnd w:id="61"/>
      <w:r w:rsidR="007B0E1F">
        <w:t xml:space="preserve">is </w:t>
      </w:r>
      <w:r w:rsidR="00285364">
        <w:t>fact</w:t>
      </w:r>
      <w:r w:rsidR="00031FB0">
        <w:t>sheet</w:t>
      </w:r>
      <w:r w:rsidR="007B0E1F">
        <w:t xml:space="preserve"> about?</w:t>
      </w:r>
      <w:bookmarkEnd w:id="62"/>
    </w:p>
    <w:p w14:paraId="47C5A82B" w14:textId="77777777" w:rsidR="00F80D09" w:rsidRDefault="00F80D09" w:rsidP="00F80D09"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04D15BDB" w14:textId="77777777" w:rsidR="00F80D09" w:rsidRPr="00E9016B" w:rsidRDefault="00F80D09" w:rsidP="00F80D09">
      <w:r>
        <w:t>We wrote this</w:t>
      </w:r>
      <w:r w:rsidRPr="00E9016B">
        <w:t xml:space="preserve"> </w:t>
      </w:r>
      <w:r>
        <w:t>factsheet about art and music </w:t>
      </w:r>
      <w:r w:rsidRPr="00AF7CAC">
        <w:rPr>
          <w:rStyle w:val="Strong"/>
        </w:rPr>
        <w:t>therapy</w:t>
      </w:r>
      <w:r>
        <w:t>.</w:t>
      </w:r>
    </w:p>
    <w:p w14:paraId="6EBD990D" w14:textId="77777777" w:rsidR="00F80D09" w:rsidRDefault="00F80D09" w:rsidP="00F80D09">
      <w:r>
        <w:t>Therapy includes different types of support that can help improve how:</w:t>
      </w:r>
    </w:p>
    <w:p w14:paraId="7AA58646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you think and feel</w:t>
      </w:r>
    </w:p>
    <w:p w14:paraId="3B1D23B1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your body moves.</w:t>
      </w:r>
    </w:p>
    <w:p w14:paraId="67EF054E" w14:textId="77777777" w:rsidR="00F80D09" w:rsidRPr="009B6F97" w:rsidRDefault="00F80D09" w:rsidP="00F80D09">
      <w:r>
        <w:t xml:space="preserve">We asked </w:t>
      </w:r>
      <w:r w:rsidRPr="008E2946">
        <w:t>Dr Stephen Duckett</w:t>
      </w:r>
      <w:r>
        <w:t xml:space="preserve"> AM to check art and music </w:t>
      </w:r>
      <w:r w:rsidRPr="00AF7CAC">
        <w:t>therapy</w:t>
      </w:r>
      <w:r>
        <w:t xml:space="preserve"> for people with disability.</w:t>
      </w:r>
    </w:p>
    <w:p w14:paraId="57AB7087" w14:textId="77777777" w:rsidR="00F80D09" w:rsidRDefault="00F80D09" w:rsidP="00F80D09">
      <w:r>
        <w:t>Dr Duckett checked:</w:t>
      </w:r>
    </w:p>
    <w:p w14:paraId="6708DA29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how much art and music therapy should cost</w:t>
      </w:r>
    </w:p>
    <w:p w14:paraId="59A63F0B" w14:textId="644AA516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 w:rsidRPr="00AD64BA">
        <w:t>the</w:t>
      </w:r>
      <w:r>
        <w:rPr>
          <w:rStyle w:val="Strong"/>
        </w:rPr>
        <w:t xml:space="preserve"> </w:t>
      </w:r>
      <w:r w:rsidRPr="005D4793">
        <w:rPr>
          <w:rStyle w:val="Strong"/>
        </w:rPr>
        <w:t>evidence</w:t>
      </w:r>
      <w:r>
        <w:t xml:space="preserve"> about how well art and music therapy supports people</w:t>
      </w:r>
      <w:r w:rsidR="004C10BC">
        <w:t> </w:t>
      </w:r>
      <w:r>
        <w:t>with disability.</w:t>
      </w:r>
    </w:p>
    <w:p w14:paraId="59CD7544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 w:rsidRPr="00DA5437">
        <w:t>Evidence is proof that something is true.</w:t>
      </w:r>
    </w:p>
    <w:p w14:paraId="3A189D9A" w14:textId="77777777" w:rsidR="00F80D09" w:rsidRDefault="00F80D09" w:rsidP="00F80D09">
      <w:r>
        <w:t>We will update our rules about therapy supports later this year.</w:t>
      </w:r>
    </w:p>
    <w:p w14:paraId="46F10A37" w14:textId="21F74193" w:rsidR="007F4962" w:rsidRDefault="005E2AC9" w:rsidP="007F4962">
      <w:pPr>
        <w:pStyle w:val="Heading2"/>
      </w:pPr>
      <w:bookmarkStart w:id="65" w:name="_Toc198884197"/>
      <w:r>
        <w:lastRenderedPageBreak/>
        <w:t>What did Dr Duckett have to say?</w:t>
      </w:r>
      <w:bookmarkEnd w:id="65"/>
    </w:p>
    <w:p w14:paraId="6F2EDA0F" w14:textId="7172CB4D" w:rsidR="00F80D09" w:rsidRDefault="00F80D09" w:rsidP="00F80D09">
      <w:r>
        <w:t>Dr Duckett told us that art and music therapy can work well for some</w:t>
      </w:r>
      <w:r w:rsidR="007E2404">
        <w:t> </w:t>
      </w:r>
      <w:r>
        <w:t>people.</w:t>
      </w:r>
    </w:p>
    <w:p w14:paraId="737067E8" w14:textId="77777777" w:rsidR="00F80D09" w:rsidRDefault="00F80D09" w:rsidP="00F80D09">
      <w:r>
        <w:t xml:space="preserve">This includes some </w:t>
      </w:r>
      <w:r w:rsidRPr="00DA5437">
        <w:rPr>
          <w:rStyle w:val="Strong"/>
        </w:rPr>
        <w:t>participants</w:t>
      </w:r>
      <w:r>
        <w:t>.</w:t>
      </w:r>
    </w:p>
    <w:p w14:paraId="3A4F363A" w14:textId="5DD667F9" w:rsidR="00F80D09" w:rsidRDefault="00F80D09" w:rsidP="00F80D09">
      <w:r>
        <w:t>Participants are people with disability who take part in the National</w:t>
      </w:r>
      <w:r w:rsidR="007E2404">
        <w:t> </w:t>
      </w:r>
      <w:r>
        <w:t>Disability Insurance Scheme (NDIS).</w:t>
      </w:r>
    </w:p>
    <w:p w14:paraId="0BE02E28" w14:textId="77777777" w:rsidR="00F80D09" w:rsidRDefault="00F80D09" w:rsidP="00F80D09">
      <w:r>
        <w:t xml:space="preserve">Dr Duckett said that some participants should have art and music therapy in their </w:t>
      </w:r>
      <w:r w:rsidRPr="00DA5437">
        <w:rPr>
          <w:rStyle w:val="Strong"/>
        </w:rPr>
        <w:t>NDIS plan</w:t>
      </w:r>
      <w:r>
        <w:rPr>
          <w:rStyle w:val="Strong"/>
        </w:rPr>
        <w:t>s</w:t>
      </w:r>
      <w:r>
        <w:t>.</w:t>
      </w:r>
    </w:p>
    <w:p w14:paraId="32577B44" w14:textId="77777777" w:rsidR="00F80D09" w:rsidRDefault="00F80D09" w:rsidP="00F80D09">
      <w:r>
        <w:t>An NDIS plan has information about:</w:t>
      </w:r>
    </w:p>
    <w:p w14:paraId="6120A529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a participant and their goals</w:t>
      </w:r>
    </w:p>
    <w:p w14:paraId="3C6CFE58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what supports they need.</w:t>
      </w:r>
    </w:p>
    <w:p w14:paraId="3C6657C0" w14:textId="77777777" w:rsidR="00F80D09" w:rsidRDefault="00F80D09" w:rsidP="00F80D09">
      <w:r>
        <w:t>But participants should only get these supports if there is evidence that they work well for other people like them.</w:t>
      </w:r>
    </w:p>
    <w:p w14:paraId="3D413C2A" w14:textId="77777777" w:rsidR="00F80D09" w:rsidRDefault="00F80D09" w:rsidP="00F80D09">
      <w:r>
        <w:t>This includes people with the same:</w:t>
      </w:r>
    </w:p>
    <w:p w14:paraId="0AADE1D1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disabilities</w:t>
      </w:r>
    </w:p>
    <w:p w14:paraId="4BBCB823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goals.</w:t>
      </w:r>
    </w:p>
    <w:p w14:paraId="60E43021" w14:textId="64A102DD" w:rsidR="00846F47" w:rsidRPr="00846F47" w:rsidRDefault="00846F47" w:rsidP="00F80D09">
      <w:bookmarkStart w:id="66" w:name="_Toc198884198"/>
      <w:r>
        <w:br w:type="page"/>
      </w:r>
    </w:p>
    <w:p w14:paraId="62575AA7" w14:textId="2E7CE0AA" w:rsidR="00115682" w:rsidRDefault="008E2946" w:rsidP="00100D44">
      <w:pPr>
        <w:pStyle w:val="Heading2"/>
      </w:pPr>
      <w:r>
        <w:lastRenderedPageBreak/>
        <w:t>What should the NDIA do?</w:t>
      </w:r>
      <w:bookmarkEnd w:id="66"/>
    </w:p>
    <w:p w14:paraId="2635C0E9" w14:textId="77777777" w:rsidR="00F80D09" w:rsidRDefault="00F80D09" w:rsidP="00F80D09">
      <w:r>
        <w:t>Dr Duckett shared some ideas for the NDIA.</w:t>
      </w:r>
    </w:p>
    <w:p w14:paraId="773680BC" w14:textId="77777777" w:rsidR="00F80D09" w:rsidRDefault="00F80D09" w:rsidP="00F80D09">
      <w:r>
        <w:t>He said we should:</w:t>
      </w:r>
    </w:p>
    <w:p w14:paraId="00F5A130" w14:textId="3C06AB4C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change the price of art and music therapy</w:t>
      </w:r>
    </w:p>
    <w:p w14:paraId="6A356FB3" w14:textId="77777777" w:rsidR="00F80D09" w:rsidRPr="00636401" w:rsidRDefault="00F80D09" w:rsidP="00A00C07">
      <w:pPr>
        <w:pStyle w:val="ListParagraph"/>
        <w:numPr>
          <w:ilvl w:val="0"/>
          <w:numId w:val="43"/>
        </w:numPr>
        <w:spacing w:after="240"/>
        <w:contextualSpacing/>
        <w:rPr>
          <w:spacing w:val="2"/>
        </w:rPr>
      </w:pPr>
      <w:r w:rsidRPr="00636401">
        <w:rPr>
          <w:spacing w:val="2"/>
        </w:rPr>
        <w:t>make sure participants use the right money from their plan to pay for art and</w:t>
      </w:r>
      <w:r>
        <w:rPr>
          <w:spacing w:val="2"/>
        </w:rPr>
        <w:t> </w:t>
      </w:r>
      <w:r w:rsidRPr="00636401">
        <w:rPr>
          <w:spacing w:val="2"/>
        </w:rPr>
        <w:t>music</w:t>
      </w:r>
      <w:r>
        <w:rPr>
          <w:spacing w:val="2"/>
        </w:rPr>
        <w:t> </w:t>
      </w:r>
      <w:r w:rsidRPr="00636401">
        <w:rPr>
          <w:spacing w:val="2"/>
        </w:rPr>
        <w:t>therapy</w:t>
      </w:r>
    </w:p>
    <w:p w14:paraId="1F0B07E3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make sure there is a lot of evidence to show how well all therapy supports work.</w:t>
      </w:r>
    </w:p>
    <w:p w14:paraId="54A1A332" w14:textId="77777777" w:rsidR="00F80D09" w:rsidRDefault="00F80D09" w:rsidP="00F80D09">
      <w:r>
        <w:t>He also said some participants might take part in art and music activities.</w:t>
      </w:r>
    </w:p>
    <w:p w14:paraId="57FE93B9" w14:textId="77777777" w:rsidR="00F80D09" w:rsidRDefault="00F80D09" w:rsidP="00F80D09">
      <w:r>
        <w:t>But these activities should not be the same price as art and music therapy.</w:t>
      </w:r>
    </w:p>
    <w:p w14:paraId="5C7602E3" w14:textId="77777777" w:rsidR="00F80D09" w:rsidRPr="009B6F97" w:rsidRDefault="00F80D09" w:rsidP="00F80D09">
      <w:r>
        <w:t>Dr Duckett said we should think about the information we share about art and music therapy.</w:t>
      </w:r>
    </w:p>
    <w:p w14:paraId="3FA81A36" w14:textId="66E65062" w:rsidR="00F80D09" w:rsidRDefault="00F80D09" w:rsidP="00F80D09">
      <w:r>
        <w:t>He said we should think about:</w:t>
      </w:r>
    </w:p>
    <w:p w14:paraId="2F026328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how to share better information</w:t>
      </w:r>
    </w:p>
    <w:p w14:paraId="09A2D1B2" w14:textId="77777777" w:rsidR="00F80D09" w:rsidRDefault="00F80D09" w:rsidP="00A00C07">
      <w:pPr>
        <w:pStyle w:val="ListParagraph"/>
        <w:numPr>
          <w:ilvl w:val="0"/>
          <w:numId w:val="43"/>
        </w:numPr>
        <w:spacing w:after="240"/>
        <w:contextualSpacing/>
      </w:pPr>
      <w:r>
        <w:t>what information participants need to choose the right supports.</w:t>
      </w:r>
    </w:p>
    <w:p w14:paraId="46535D2D" w14:textId="77777777" w:rsidR="00F80D09" w:rsidRDefault="00F80D09" w:rsidP="00F80D09">
      <w:r>
        <w:t>Dr Duckett said we should check the evidence about how well art and music therapy works for different groups.</w:t>
      </w:r>
    </w:p>
    <w:p w14:paraId="072A5414" w14:textId="77777777" w:rsidR="00F80D09" w:rsidRDefault="00F80D09" w:rsidP="00F80D09">
      <w:r>
        <w:t>He also said we should plan how to make decisions about therapy when there isn’t much evidence.</w:t>
      </w:r>
    </w:p>
    <w:p w14:paraId="15AAF0DB" w14:textId="77777777" w:rsidR="00F80D09" w:rsidRDefault="00F80D0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406E6AC" w14:textId="33FD40C7" w:rsidR="00493D5D" w:rsidRDefault="00493D5D" w:rsidP="00DD389A">
      <w:pPr>
        <w:pStyle w:val="Heading2"/>
      </w:pPr>
      <w:r>
        <w:lastRenderedPageBreak/>
        <w:t>More information</w:t>
      </w:r>
    </w:p>
    <w:p w14:paraId="57CC1B71" w14:textId="43FE2182" w:rsidR="008A5DB9" w:rsidRPr="008A5DB9" w:rsidRDefault="008A5DB9" w:rsidP="00F80D09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285364">
        <w:t>factsheet</w:t>
      </w:r>
      <w:r>
        <w:t>, please contact us.</w:t>
      </w:r>
    </w:p>
    <w:p w14:paraId="04E038E3" w14:textId="77777777" w:rsidR="00F80D09" w:rsidRDefault="00F80D09" w:rsidP="00004179">
      <w:pPr>
        <w:spacing w:before="240"/>
      </w:pPr>
      <w:r>
        <w:t>You can visit our website.</w:t>
      </w:r>
    </w:p>
    <w:p w14:paraId="28F32260" w14:textId="77777777" w:rsidR="00F80D09" w:rsidRPr="007F221A" w:rsidRDefault="00F80D09" w:rsidP="00F80D09">
      <w:pPr>
        <w:rPr>
          <w:rStyle w:val="Hyperlink"/>
        </w:rPr>
      </w:pPr>
      <w:hyperlink r:id="rId8" w:history="1">
        <w:r w:rsidRPr="00D45D6F">
          <w:rPr>
            <w:rStyle w:val="Hyperlink"/>
          </w:rPr>
          <w:t>www.ndis.gov.au</w:t>
        </w:r>
      </w:hyperlink>
    </w:p>
    <w:p w14:paraId="127A8269" w14:textId="77777777" w:rsidR="00F80D09" w:rsidRPr="003F37DD" w:rsidRDefault="00F80D09" w:rsidP="00004179">
      <w:pPr>
        <w:spacing w:before="240"/>
      </w:pPr>
      <w:r w:rsidRPr="003F37DD">
        <w:t>You can call us.</w:t>
      </w:r>
    </w:p>
    <w:p w14:paraId="00E9BF34" w14:textId="77777777" w:rsidR="00F80D09" w:rsidRPr="00C201D9" w:rsidRDefault="00F80D09" w:rsidP="00F80D09">
      <w:pPr>
        <w:rPr>
          <w:rStyle w:val="IntenseEmphasis1"/>
        </w:rPr>
      </w:pPr>
      <w:r w:rsidRPr="00343329">
        <w:rPr>
          <w:rStyle w:val="IntenseEmphasis1"/>
        </w:rPr>
        <w:t>1800 800 110</w:t>
      </w:r>
    </w:p>
    <w:p w14:paraId="2258E531" w14:textId="77777777" w:rsidR="00F80D09" w:rsidRDefault="00F80D09" w:rsidP="00004179">
      <w:pPr>
        <w:spacing w:before="240"/>
      </w:pPr>
      <w:r>
        <w:t>Follow us on Facebook.</w:t>
      </w:r>
    </w:p>
    <w:p w14:paraId="475D3E3A" w14:textId="77777777" w:rsidR="00F80D09" w:rsidRPr="007F221A" w:rsidRDefault="00F80D09" w:rsidP="00F80D09">
      <w:pPr>
        <w:rPr>
          <w:rStyle w:val="Hyperlink"/>
          <w:rFonts w:cs="Arial"/>
        </w:rPr>
      </w:pPr>
      <w:hyperlink r:id="rId9" w:history="1">
        <w:r w:rsidRPr="007F221A">
          <w:rPr>
            <w:rStyle w:val="Hyperlink"/>
          </w:rPr>
          <w:t>www.facebook.com/NDISAus</w:t>
        </w:r>
      </w:hyperlink>
    </w:p>
    <w:p w14:paraId="5F29099A" w14:textId="77777777" w:rsidR="00F80D09" w:rsidRPr="00D402EC" w:rsidRDefault="00F80D09" w:rsidP="00004179">
      <w:pPr>
        <w:spacing w:before="240"/>
      </w:pPr>
      <w:r w:rsidRPr="00D402EC">
        <w:t>Follow us on Instagram.</w:t>
      </w:r>
    </w:p>
    <w:p w14:paraId="446248E3" w14:textId="77777777" w:rsidR="00F80D09" w:rsidRPr="00C37685" w:rsidRDefault="00F80D09" w:rsidP="00F80D09">
      <w:pPr>
        <w:rPr>
          <w:rStyle w:val="IntenseEmphasis1"/>
        </w:rPr>
      </w:pPr>
      <w:r w:rsidRPr="00C37685">
        <w:rPr>
          <w:rStyle w:val="Strong"/>
          <w:spacing w:val="-40"/>
          <w:u w:val="single"/>
        </w:rPr>
        <w:t xml:space="preserve"> </w:t>
      </w:r>
      <w:hyperlink r:id="rId10" w:history="1">
        <w:r w:rsidRPr="00C37685">
          <w:rPr>
            <w:rStyle w:val="Hyperlink"/>
            <w:position w:val="6"/>
          </w:rPr>
          <w:t>@ndis_australia</w:t>
        </w:r>
      </w:hyperlink>
    </w:p>
    <w:p w14:paraId="0993148B" w14:textId="77777777" w:rsidR="00F80D09" w:rsidRDefault="00F80D09" w:rsidP="00004179">
      <w:pPr>
        <w:spacing w:before="240"/>
      </w:pPr>
      <w:r w:rsidRPr="00D402EC">
        <w:t xml:space="preserve">Follow us on </w:t>
      </w:r>
      <w:r>
        <w:t>LinkedIn</w:t>
      </w:r>
      <w:r w:rsidRPr="00D402EC">
        <w:t>.</w:t>
      </w:r>
    </w:p>
    <w:p w14:paraId="6A87D76F" w14:textId="5DEF1C57" w:rsidR="00F80D09" w:rsidRPr="00C201D9" w:rsidRDefault="00F80D09" w:rsidP="00F80D09">
      <w:pPr>
        <w:rPr>
          <w:rStyle w:val="IntenseEmphasis1"/>
        </w:rPr>
      </w:pPr>
      <w:hyperlink r:id="rId11" w:history="1">
        <w:r w:rsidRPr="00315779">
          <w:rPr>
            <w:rStyle w:val="Hyperlink"/>
          </w:rPr>
          <w:t>au.linkedin.com/company/</w:t>
        </w:r>
        <w:r>
          <w:rPr>
            <w:rStyle w:val="Hyperlink"/>
          </w:rPr>
          <w:t xml:space="preserve"> </w:t>
        </w:r>
        <w:r w:rsidRPr="00315779">
          <w:rPr>
            <w:rStyle w:val="Hyperlink"/>
          </w:rPr>
          <w:t>national-disability-insurance-agency</w:t>
        </w:r>
      </w:hyperlink>
    </w:p>
    <w:p w14:paraId="79877138" w14:textId="61AB6D64" w:rsidR="00CD310C" w:rsidRPr="00AA574A" w:rsidRDefault="00CD310C" w:rsidP="00AA574A">
      <w:pPr>
        <w:pStyle w:val="Heading3"/>
      </w:pPr>
      <w:bookmarkStart w:id="67" w:name="_Toc43391514"/>
      <w:r w:rsidRPr="00AA574A">
        <w:t>Support to talk to us</w:t>
      </w:r>
      <w:bookmarkEnd w:id="67"/>
    </w:p>
    <w:p w14:paraId="066509CC" w14:textId="43D77DC4" w:rsidR="00F80D09" w:rsidRPr="00DD552E" w:rsidRDefault="00F80D09" w:rsidP="00F80D09">
      <w:r w:rsidRPr="00DD552E">
        <w:t>You can talk to us online using our webchat feature at the top of our</w:t>
      </w:r>
      <w:r w:rsidR="007E2404">
        <w:t> </w:t>
      </w:r>
      <w:r w:rsidRPr="00DD552E">
        <w:t>website.</w:t>
      </w:r>
    </w:p>
    <w:p w14:paraId="6D358C75" w14:textId="77777777" w:rsidR="00F80D09" w:rsidRPr="00AA574A" w:rsidRDefault="00F80D09" w:rsidP="009C5C68">
      <w:pPr>
        <w:pStyle w:val="Body"/>
        <w:spacing w:before="120" w:after="120" w:line="360" w:lineRule="auto"/>
        <w:rPr>
          <w:b/>
          <w:color w:val="6B2976"/>
        </w:rPr>
      </w:pPr>
      <w:hyperlink r:id="rId12" w:history="1">
        <w:r w:rsidRPr="00DD552E">
          <w:rPr>
            <w:rStyle w:val="Hyperlink"/>
          </w:rPr>
          <w:t>www.ndis.gov.au</w:t>
        </w:r>
      </w:hyperlink>
    </w:p>
    <w:p w14:paraId="3A5A4AEE" w14:textId="4C196394" w:rsidR="00F80D09" w:rsidRDefault="00F80D09" w:rsidP="00004179">
      <w:pPr>
        <w:spacing w:before="240"/>
      </w:pPr>
      <w:r>
        <w:t>If you speak a language other than English, you can call:</w:t>
      </w:r>
    </w:p>
    <w:p w14:paraId="34F971FD" w14:textId="77777777" w:rsidR="00F80D09" w:rsidRPr="00DC7EEB" w:rsidRDefault="00F80D09" w:rsidP="00F80D09">
      <w:pPr>
        <w:rPr>
          <w:spacing w:val="-2"/>
        </w:rPr>
      </w:pPr>
      <w:r w:rsidRPr="00DC7EEB">
        <w:rPr>
          <w:spacing w:val="-2"/>
        </w:rPr>
        <w:t>Translating and Interpreting Service (TIS National)</w:t>
      </w:r>
    </w:p>
    <w:p w14:paraId="6096D578" w14:textId="77777777" w:rsidR="00F80D09" w:rsidRPr="00C201D9" w:rsidRDefault="00F80D09" w:rsidP="00F80D09">
      <w:pPr>
        <w:rPr>
          <w:rStyle w:val="IntenseEmphasis1"/>
        </w:rPr>
      </w:pPr>
      <w:r w:rsidRPr="00343329">
        <w:rPr>
          <w:rStyle w:val="IntenseEmphasis1"/>
        </w:rPr>
        <w:t>131 450</w:t>
      </w:r>
    </w:p>
    <w:p w14:paraId="15883F47" w14:textId="0737B79A" w:rsidR="00F80D09" w:rsidRPr="00C20DF2" w:rsidRDefault="00F80D09" w:rsidP="00004179">
      <w:pPr>
        <w:keepNext/>
        <w:keepLines/>
        <w:spacing w:before="240"/>
      </w:pPr>
      <w:r>
        <w:lastRenderedPageBreak/>
        <w:t>If you have a speech or hearing impairment, you can call:</w:t>
      </w:r>
    </w:p>
    <w:p w14:paraId="26F042BD" w14:textId="77777777" w:rsidR="00F80D09" w:rsidRDefault="00F80D09" w:rsidP="00004179">
      <w:pPr>
        <w:keepNext/>
        <w:keepLines/>
      </w:pPr>
      <w:r w:rsidRPr="00C20DF2">
        <w:t>TTY</w:t>
      </w:r>
    </w:p>
    <w:p w14:paraId="6A3D0C1F" w14:textId="77777777" w:rsidR="00F80D09" w:rsidRPr="00C201D9" w:rsidRDefault="00F80D09" w:rsidP="00004179">
      <w:pPr>
        <w:keepNext/>
        <w:keepLines/>
        <w:rPr>
          <w:rStyle w:val="IntenseEmphasis1"/>
        </w:rPr>
      </w:pPr>
      <w:r w:rsidRPr="00343329">
        <w:rPr>
          <w:rStyle w:val="IntenseEmphasis1"/>
        </w:rPr>
        <w:t>1800 555 677</w:t>
      </w:r>
    </w:p>
    <w:p w14:paraId="4306FBB2" w14:textId="77777777" w:rsidR="00F80D09" w:rsidRDefault="00F80D09" w:rsidP="00004179">
      <w:pPr>
        <w:keepNext/>
        <w:keepLines/>
        <w:spacing w:before="240"/>
      </w:pPr>
      <w:r w:rsidRPr="00C20DF2">
        <w:t>Speak and Listen</w:t>
      </w:r>
    </w:p>
    <w:p w14:paraId="38E9667E" w14:textId="6D0DB8FA" w:rsidR="00F80D09" w:rsidRPr="00F80D09" w:rsidRDefault="00F80D09" w:rsidP="00004179">
      <w:pPr>
        <w:keepNext/>
        <w:keepLines/>
        <w:rPr>
          <w:color w:val="000000" w:themeColor="text1"/>
        </w:rPr>
      </w:pPr>
      <w:r w:rsidRPr="00343329">
        <w:rPr>
          <w:rStyle w:val="IntenseEmphasis1"/>
        </w:rPr>
        <w:t>1800 555 727</w:t>
      </w:r>
    </w:p>
    <w:p w14:paraId="1C9FE6FF" w14:textId="793701CE" w:rsidR="00EC31C6" w:rsidRPr="00F80D09" w:rsidRDefault="00F80D09" w:rsidP="00004179">
      <w:pPr>
        <w:spacing w:before="9480"/>
        <w:rPr>
          <w:szCs w:val="28"/>
        </w:rPr>
      </w:pPr>
      <w:r w:rsidRPr="008D0F8A">
        <w:rPr>
          <w:szCs w:val="28"/>
        </w:rPr>
        <w:t>The Information Access Group cre</w:t>
      </w:r>
      <w:r w:rsidRPr="008D0F8A">
        <w:rPr>
          <w:rStyle w:val="EndnoteTextChar"/>
          <w:rFonts w:ascii="FS Me Pro" w:hAnsi="FS Me Pro"/>
          <w:sz w:val="28"/>
          <w:szCs w:val="28"/>
        </w:rPr>
        <w:t xml:space="preserve">ated this </w:t>
      </w:r>
      <w:r>
        <w:rPr>
          <w:rStyle w:val="EndnoteTextChar"/>
          <w:rFonts w:ascii="FS Me Pro" w:hAnsi="FS Me Pro"/>
          <w:sz w:val="28"/>
          <w:szCs w:val="28"/>
        </w:rPr>
        <w:t xml:space="preserve">text-only </w:t>
      </w:r>
      <w:r w:rsidRPr="008D0F8A">
        <w:rPr>
          <w:rStyle w:val="EndnoteTextChar"/>
          <w:rFonts w:ascii="FS Me Pro" w:hAnsi="FS Me Pro"/>
          <w:sz w:val="28"/>
          <w:szCs w:val="28"/>
        </w:rPr>
        <w:t>Easy Read document</w:t>
      </w:r>
      <w:r>
        <w:rPr>
          <w:rStyle w:val="EndnoteTextChar"/>
          <w:rFonts w:ascii="FS Me Pro" w:hAnsi="FS Me Pro"/>
          <w:sz w:val="28"/>
          <w:szCs w:val="28"/>
        </w:rPr>
        <w:t xml:space="preserve">. </w:t>
      </w:r>
      <w:r w:rsidRPr="008D0F8A">
        <w:rPr>
          <w:szCs w:val="28"/>
        </w:rPr>
        <w:t>For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>any</w:t>
      </w:r>
      <w:r w:rsidRPr="008D0F8A">
        <w:rPr>
          <w:rFonts w:cs="Calibri"/>
          <w:szCs w:val="28"/>
        </w:rPr>
        <w:t> </w:t>
      </w:r>
      <w:r w:rsidRPr="008D0F8A">
        <w:rPr>
          <w:szCs w:val="28"/>
        </w:rPr>
        <w:t xml:space="preserve">enquiries, please visit </w:t>
      </w:r>
      <w:hyperlink r:id="rId13" w:history="1">
        <w:r w:rsidRPr="008D0F8A">
          <w:rPr>
            <w:rStyle w:val="Hyperlink"/>
            <w:szCs w:val="28"/>
          </w:rPr>
          <w:t>www.informationaccessgroup.com</w:t>
        </w:r>
      </w:hyperlink>
      <w:r w:rsidRPr="008D0F8A">
        <w:rPr>
          <w:szCs w:val="28"/>
        </w:rPr>
        <w:t>.</w:t>
      </w:r>
      <w:r>
        <w:rPr>
          <w:szCs w:val="28"/>
        </w:rPr>
        <w:t xml:space="preserve"> </w:t>
      </w:r>
      <w:r w:rsidRPr="008D0F8A">
        <w:rPr>
          <w:szCs w:val="28"/>
        </w:rPr>
        <w:t>Quote</w:t>
      </w:r>
      <w:r>
        <w:rPr>
          <w:rFonts w:cs="Calibri"/>
          <w:szCs w:val="28"/>
        </w:rPr>
        <w:t> </w:t>
      </w:r>
      <w:r w:rsidRPr="008D0F8A">
        <w:rPr>
          <w:szCs w:val="28"/>
        </w:rPr>
        <w:t>job</w:t>
      </w:r>
      <w:r>
        <w:rPr>
          <w:rFonts w:cs="Calibri"/>
          <w:szCs w:val="28"/>
        </w:rPr>
        <w:t> </w:t>
      </w:r>
      <w:r w:rsidRPr="008D0F8A">
        <w:rPr>
          <w:szCs w:val="28"/>
        </w:rPr>
        <w:t>number</w:t>
      </w:r>
      <w:r>
        <w:rPr>
          <w:rFonts w:cs="Calibri"/>
          <w:szCs w:val="28"/>
        </w:rPr>
        <w:t> </w:t>
      </w:r>
      <w:r>
        <w:rPr>
          <w:szCs w:val="28"/>
        </w:rPr>
        <w:t>6202</w:t>
      </w:r>
      <w:r w:rsidRPr="008D0F8A">
        <w:rPr>
          <w:szCs w:val="28"/>
        </w:rPr>
        <w:t>.</w:t>
      </w:r>
      <w:bookmarkEnd w:id="63"/>
      <w:bookmarkEnd w:id="64"/>
    </w:p>
    <w:sectPr w:rsidR="00EC31C6" w:rsidRPr="00F80D09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3D64C" w14:textId="77777777" w:rsidR="00EC6090" w:rsidRDefault="00EC6090" w:rsidP="00134CC3">
      <w:pPr>
        <w:spacing w:before="0" w:after="0" w:line="240" w:lineRule="auto"/>
      </w:pPr>
      <w:r>
        <w:separator/>
      </w:r>
    </w:p>
  </w:endnote>
  <w:endnote w:type="continuationSeparator" w:id="0">
    <w:p w14:paraId="44F127B3" w14:textId="77777777" w:rsidR="00EC6090" w:rsidRDefault="00EC609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22DBB35" w14:textId="77777777" w:rsidR="00EC6090" w:rsidRDefault="00EC609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BC7A208-A17A-4B20-A96B-7AB07158C9E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36B30F4F-ED50-4F9E-B722-806A04A24367}"/>
    <w:embedBold r:id="rId3" w:fontKey="{C59CCD31-5BA0-4AF9-9E04-83A5B2524F1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  <w:embedRegular r:id="rId4" w:fontKey="{043948DA-5DEA-4261-8F46-5E5822DC85A4}"/>
  </w:font>
  <w:font w:name="Gotham Medium">
    <w:altName w:val="Calibri"/>
    <w:charset w:val="00"/>
    <w:family w:val="modern"/>
    <w:pitch w:val="variable"/>
    <w:sig w:usb0="A10000FF" w:usb1="4000005B" w:usb2="00000000" w:usb3="00000000" w:csb0="0000009B" w:csb1="00000000"/>
  </w:font>
  <w:font w:name="FS Me">
    <w:altName w:val="Calibri"/>
    <w:charset w:val="00"/>
    <w:family w:val="modern"/>
    <w:notTrueType/>
    <w:pitch w:val="variable"/>
    <w:sig w:usb0="800000AF" w:usb1="4000204A" w:usb2="00000000" w:usb3="00000000" w:csb0="0000009B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0A85F" w14:textId="68B73B21" w:rsidR="000B4895" w:rsidRPr="000B4895" w:rsidRDefault="000B4895" w:rsidP="000B4895">
    <w:pPr>
      <w:pStyle w:val="Footer"/>
      <w:jc w:val="center"/>
      <w:rPr>
        <w:color w:val="000000" w:themeColor="text1"/>
      </w:rPr>
    </w:pPr>
    <w:r w:rsidRPr="000B4895">
      <w:rPr>
        <w:color w:val="000000" w:themeColor="text1"/>
      </w:rPr>
      <w:t xml:space="preserve">Page </w:t>
    </w:r>
    <w:r w:rsidRPr="000B4895">
      <w:rPr>
        <w:color w:val="000000" w:themeColor="text1"/>
      </w:rPr>
      <w:fldChar w:fldCharType="begin"/>
    </w:r>
    <w:r w:rsidRPr="000B4895">
      <w:rPr>
        <w:color w:val="000000" w:themeColor="text1"/>
      </w:rPr>
      <w:instrText xml:space="preserve"> PAGE  \* Arabic  \* MERGEFORMAT </w:instrText>
    </w:r>
    <w:r w:rsidRPr="000B4895">
      <w:rPr>
        <w:color w:val="000000" w:themeColor="text1"/>
      </w:rPr>
      <w:fldChar w:fldCharType="separate"/>
    </w:r>
    <w:r w:rsidRPr="000B4895">
      <w:rPr>
        <w:color w:val="000000" w:themeColor="text1"/>
      </w:rPr>
      <w:t>2</w:t>
    </w:r>
    <w:r w:rsidRPr="000B4895">
      <w:rPr>
        <w:color w:val="000000" w:themeColor="text1"/>
      </w:rPr>
      <w:fldChar w:fldCharType="end"/>
    </w:r>
    <w:r w:rsidRPr="000B4895">
      <w:rPr>
        <w:color w:val="000000" w:themeColor="text1"/>
      </w:rPr>
      <w:t xml:space="preserve"> of </w:t>
    </w:r>
    <w:r w:rsidRPr="000B4895">
      <w:rPr>
        <w:color w:val="000000" w:themeColor="text1"/>
      </w:rPr>
      <w:fldChar w:fldCharType="begin"/>
    </w:r>
    <w:r w:rsidRPr="000B4895">
      <w:rPr>
        <w:color w:val="000000" w:themeColor="text1"/>
      </w:rPr>
      <w:instrText xml:space="preserve"> NUMPAGES  \* Arabic  \* MERGEFORMAT </w:instrText>
    </w:r>
    <w:r w:rsidRPr="000B4895">
      <w:rPr>
        <w:color w:val="000000" w:themeColor="text1"/>
      </w:rPr>
      <w:fldChar w:fldCharType="separate"/>
    </w:r>
    <w:r w:rsidRPr="000B4895">
      <w:rPr>
        <w:color w:val="000000" w:themeColor="text1"/>
      </w:rPr>
      <w:t>2</w:t>
    </w:r>
    <w:r w:rsidRPr="000B4895">
      <w:rPr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D8EC0" w14:textId="77777777" w:rsidR="00EC6090" w:rsidRDefault="00EC609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054C644" w14:textId="77777777" w:rsidR="00EC6090" w:rsidRDefault="00EC609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D38E684" w14:textId="77777777" w:rsidR="00EC6090" w:rsidRDefault="00EC609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7A3861"/>
    <w:multiLevelType w:val="hybridMultilevel"/>
    <w:tmpl w:val="58287C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F86F99"/>
    <w:multiLevelType w:val="hybridMultilevel"/>
    <w:tmpl w:val="3404E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3" w15:restartNumberingAfterBreak="0">
    <w:nsid w:val="5DCA59D8"/>
    <w:multiLevelType w:val="hybridMultilevel"/>
    <w:tmpl w:val="A85679D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B670C"/>
    <w:multiLevelType w:val="hybridMultilevel"/>
    <w:tmpl w:val="5AAC0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C4D61"/>
    <w:multiLevelType w:val="hybridMultilevel"/>
    <w:tmpl w:val="A7A63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C31857"/>
    <w:multiLevelType w:val="hybridMultilevel"/>
    <w:tmpl w:val="5C6E7620"/>
    <w:lvl w:ilvl="0" w:tplc="5FEE9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B5B41"/>
    <w:multiLevelType w:val="hybridMultilevel"/>
    <w:tmpl w:val="844CD05A"/>
    <w:lvl w:ilvl="0" w:tplc="F26CD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646D28"/>
    <w:multiLevelType w:val="hybridMultilevel"/>
    <w:tmpl w:val="2C066194"/>
    <w:lvl w:ilvl="0" w:tplc="03D2FBA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6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6"/>
  </w:num>
  <w:num w:numId="3" w16cid:durableId="1378508539">
    <w:abstractNumId w:val="20"/>
  </w:num>
  <w:num w:numId="4" w16cid:durableId="1411193776">
    <w:abstractNumId w:val="25"/>
  </w:num>
  <w:num w:numId="5" w16cid:durableId="600139131">
    <w:abstractNumId w:val="26"/>
  </w:num>
  <w:num w:numId="6" w16cid:durableId="1448769346">
    <w:abstractNumId w:val="14"/>
  </w:num>
  <w:num w:numId="7" w16cid:durableId="1432553618">
    <w:abstractNumId w:val="13"/>
  </w:num>
  <w:num w:numId="8" w16cid:durableId="866530531">
    <w:abstractNumId w:val="30"/>
  </w:num>
  <w:num w:numId="9" w16cid:durableId="731537923">
    <w:abstractNumId w:val="28"/>
  </w:num>
  <w:num w:numId="10" w16cid:durableId="1072628501">
    <w:abstractNumId w:val="21"/>
  </w:num>
  <w:num w:numId="11" w16cid:durableId="1476025134">
    <w:abstractNumId w:val="27"/>
  </w:num>
  <w:num w:numId="12" w16cid:durableId="1228344057">
    <w:abstractNumId w:val="23"/>
  </w:num>
  <w:num w:numId="13" w16cid:durableId="1250315755">
    <w:abstractNumId w:val="19"/>
  </w:num>
  <w:num w:numId="14" w16cid:durableId="1669557155">
    <w:abstractNumId w:val="29"/>
  </w:num>
  <w:num w:numId="15" w16cid:durableId="1825773317">
    <w:abstractNumId w:val="31"/>
  </w:num>
  <w:num w:numId="16" w16cid:durableId="1590651778">
    <w:abstractNumId w:val="15"/>
  </w:num>
  <w:num w:numId="17" w16cid:durableId="1317732520">
    <w:abstractNumId w:val="32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2"/>
  </w:num>
  <w:num w:numId="29" w16cid:durableId="1715810370">
    <w:abstractNumId w:val="35"/>
  </w:num>
  <w:num w:numId="30" w16cid:durableId="1737121140">
    <w:abstractNumId w:val="18"/>
  </w:num>
  <w:num w:numId="31" w16cid:durableId="1739471908">
    <w:abstractNumId w:val="17"/>
  </w:num>
  <w:num w:numId="32" w16cid:durableId="1029641067">
    <w:abstractNumId w:val="24"/>
  </w:num>
  <w:num w:numId="33" w16cid:durableId="1502505057">
    <w:abstractNumId w:val="39"/>
  </w:num>
  <w:num w:numId="34" w16cid:durableId="412119356">
    <w:abstractNumId w:val="10"/>
  </w:num>
  <w:num w:numId="35" w16cid:durableId="1499079697">
    <w:abstractNumId w:val="33"/>
  </w:num>
  <w:num w:numId="36" w16cid:durableId="412749213">
    <w:abstractNumId w:val="36"/>
  </w:num>
  <w:num w:numId="37" w16cid:durableId="1031538140">
    <w:abstractNumId w:val="40"/>
  </w:num>
  <w:num w:numId="38" w16cid:durableId="286743346">
    <w:abstractNumId w:val="40"/>
  </w:num>
  <w:num w:numId="39" w16cid:durableId="1430470859">
    <w:abstractNumId w:val="38"/>
  </w:num>
  <w:num w:numId="40" w16cid:durableId="337583613">
    <w:abstractNumId w:val="11"/>
  </w:num>
  <w:num w:numId="41" w16cid:durableId="39550491">
    <w:abstractNumId w:val="12"/>
  </w:num>
  <w:num w:numId="42" w16cid:durableId="323244248">
    <w:abstractNumId w:val="34"/>
  </w:num>
  <w:num w:numId="43" w16cid:durableId="110705521">
    <w:abstractNumId w:val="3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EC6090"/>
    <w:rsid w:val="000008AA"/>
    <w:rsid w:val="000033A2"/>
    <w:rsid w:val="00003F3E"/>
    <w:rsid w:val="00004179"/>
    <w:rsid w:val="000048FB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D37"/>
    <w:rsid w:val="00016EEB"/>
    <w:rsid w:val="00017C44"/>
    <w:rsid w:val="0002090D"/>
    <w:rsid w:val="00020BF2"/>
    <w:rsid w:val="00020CAC"/>
    <w:rsid w:val="0002257C"/>
    <w:rsid w:val="000236B5"/>
    <w:rsid w:val="00023FCE"/>
    <w:rsid w:val="00025085"/>
    <w:rsid w:val="00026D9B"/>
    <w:rsid w:val="00026E8E"/>
    <w:rsid w:val="000276DA"/>
    <w:rsid w:val="00031FB0"/>
    <w:rsid w:val="0003212C"/>
    <w:rsid w:val="000326CA"/>
    <w:rsid w:val="00032C87"/>
    <w:rsid w:val="00033014"/>
    <w:rsid w:val="00034C79"/>
    <w:rsid w:val="0003590E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E5F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6E0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038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B36"/>
    <w:rsid w:val="00092B2E"/>
    <w:rsid w:val="00092D2F"/>
    <w:rsid w:val="000931D2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09C"/>
    <w:rsid w:val="000B438B"/>
    <w:rsid w:val="000B4895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4F4A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3CA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0D44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E4A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1E8A"/>
    <w:rsid w:val="0016261A"/>
    <w:rsid w:val="00162701"/>
    <w:rsid w:val="0016397D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A5E"/>
    <w:rsid w:val="00183046"/>
    <w:rsid w:val="001831FF"/>
    <w:rsid w:val="001838ED"/>
    <w:rsid w:val="001869AE"/>
    <w:rsid w:val="00186E62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B6A"/>
    <w:rsid w:val="001E0ADC"/>
    <w:rsid w:val="001E0B48"/>
    <w:rsid w:val="001E0D92"/>
    <w:rsid w:val="001E0FAE"/>
    <w:rsid w:val="001E12A1"/>
    <w:rsid w:val="001E1359"/>
    <w:rsid w:val="001E15AC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A13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3A2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364"/>
    <w:rsid w:val="00285AEA"/>
    <w:rsid w:val="00285BC5"/>
    <w:rsid w:val="0028641E"/>
    <w:rsid w:val="0028667F"/>
    <w:rsid w:val="00286936"/>
    <w:rsid w:val="00286AA5"/>
    <w:rsid w:val="0028749A"/>
    <w:rsid w:val="002875DD"/>
    <w:rsid w:val="00287F44"/>
    <w:rsid w:val="0029060F"/>
    <w:rsid w:val="00290F99"/>
    <w:rsid w:val="00290FDA"/>
    <w:rsid w:val="00291EE7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1E9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134"/>
    <w:rsid w:val="002F01E0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08E7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221"/>
    <w:rsid w:val="003A29BA"/>
    <w:rsid w:val="003A4128"/>
    <w:rsid w:val="003A5211"/>
    <w:rsid w:val="003A52BE"/>
    <w:rsid w:val="003A60F0"/>
    <w:rsid w:val="003A776D"/>
    <w:rsid w:val="003B0746"/>
    <w:rsid w:val="003B0C8A"/>
    <w:rsid w:val="003B2B61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4ECF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879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798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634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0BC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2E1D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F5D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52C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A2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9F7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41B"/>
    <w:rsid w:val="005B583C"/>
    <w:rsid w:val="005B6E92"/>
    <w:rsid w:val="005B7E4E"/>
    <w:rsid w:val="005C0434"/>
    <w:rsid w:val="005C14D8"/>
    <w:rsid w:val="005C2896"/>
    <w:rsid w:val="005C2BEC"/>
    <w:rsid w:val="005C2C45"/>
    <w:rsid w:val="005C3A36"/>
    <w:rsid w:val="005C48A1"/>
    <w:rsid w:val="005C5361"/>
    <w:rsid w:val="005C568E"/>
    <w:rsid w:val="005C593D"/>
    <w:rsid w:val="005C5E7C"/>
    <w:rsid w:val="005D013E"/>
    <w:rsid w:val="005D1B37"/>
    <w:rsid w:val="005D3860"/>
    <w:rsid w:val="005D4403"/>
    <w:rsid w:val="005D4793"/>
    <w:rsid w:val="005D52DF"/>
    <w:rsid w:val="005D5F72"/>
    <w:rsid w:val="005D784B"/>
    <w:rsid w:val="005D788A"/>
    <w:rsid w:val="005E1DEF"/>
    <w:rsid w:val="005E1F80"/>
    <w:rsid w:val="005E2083"/>
    <w:rsid w:val="005E2A9E"/>
    <w:rsid w:val="005E2AC9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2FA9"/>
    <w:rsid w:val="0060351E"/>
    <w:rsid w:val="00603C17"/>
    <w:rsid w:val="0060568C"/>
    <w:rsid w:val="00605724"/>
    <w:rsid w:val="00605F7A"/>
    <w:rsid w:val="00605FD3"/>
    <w:rsid w:val="0060666D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2A80"/>
    <w:rsid w:val="00613940"/>
    <w:rsid w:val="00614114"/>
    <w:rsid w:val="006147DB"/>
    <w:rsid w:val="00614E40"/>
    <w:rsid w:val="006154A9"/>
    <w:rsid w:val="00615F13"/>
    <w:rsid w:val="00616239"/>
    <w:rsid w:val="00617AA0"/>
    <w:rsid w:val="0062090B"/>
    <w:rsid w:val="00620926"/>
    <w:rsid w:val="00622022"/>
    <w:rsid w:val="0062207E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401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2C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287"/>
    <w:rsid w:val="006826B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179"/>
    <w:rsid w:val="0069734B"/>
    <w:rsid w:val="006A07ED"/>
    <w:rsid w:val="006A27C0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20"/>
    <w:rsid w:val="006C0EB1"/>
    <w:rsid w:val="006C1258"/>
    <w:rsid w:val="006C15C2"/>
    <w:rsid w:val="006C22F3"/>
    <w:rsid w:val="006C2F73"/>
    <w:rsid w:val="006C3210"/>
    <w:rsid w:val="006C3813"/>
    <w:rsid w:val="006C42C3"/>
    <w:rsid w:val="006C43B9"/>
    <w:rsid w:val="006C4F2A"/>
    <w:rsid w:val="006C6077"/>
    <w:rsid w:val="006D0D00"/>
    <w:rsid w:val="006D170C"/>
    <w:rsid w:val="006D1CF7"/>
    <w:rsid w:val="006D3380"/>
    <w:rsid w:val="006D34D7"/>
    <w:rsid w:val="006D3513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A59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2E7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0E"/>
    <w:rsid w:val="007778FA"/>
    <w:rsid w:val="00780CCC"/>
    <w:rsid w:val="00780E50"/>
    <w:rsid w:val="00781554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D7A0E"/>
    <w:rsid w:val="007E02C0"/>
    <w:rsid w:val="007E075D"/>
    <w:rsid w:val="007E0B18"/>
    <w:rsid w:val="007E1CE7"/>
    <w:rsid w:val="007E1D8D"/>
    <w:rsid w:val="007E2223"/>
    <w:rsid w:val="007E2404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6F47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1D8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CC7"/>
    <w:rsid w:val="00881298"/>
    <w:rsid w:val="008813D6"/>
    <w:rsid w:val="00881C0B"/>
    <w:rsid w:val="008824CF"/>
    <w:rsid w:val="008825E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AE7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673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2946"/>
    <w:rsid w:val="008E32B5"/>
    <w:rsid w:val="008E34F0"/>
    <w:rsid w:val="008E3D90"/>
    <w:rsid w:val="008E5A05"/>
    <w:rsid w:val="008E5CF3"/>
    <w:rsid w:val="008E697A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5D05"/>
    <w:rsid w:val="00906890"/>
    <w:rsid w:val="0090698D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040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2EA5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0699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20E"/>
    <w:rsid w:val="00951ED8"/>
    <w:rsid w:val="00951FD9"/>
    <w:rsid w:val="00951FDA"/>
    <w:rsid w:val="009527DE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67D7B"/>
    <w:rsid w:val="00970061"/>
    <w:rsid w:val="00970AB5"/>
    <w:rsid w:val="0097127B"/>
    <w:rsid w:val="00971900"/>
    <w:rsid w:val="00971FDB"/>
    <w:rsid w:val="00972B64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C68"/>
    <w:rsid w:val="009C5D0B"/>
    <w:rsid w:val="009C671A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9D5"/>
    <w:rsid w:val="009F77A5"/>
    <w:rsid w:val="009F7C3B"/>
    <w:rsid w:val="00A00C07"/>
    <w:rsid w:val="00A0258A"/>
    <w:rsid w:val="00A03E7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443"/>
    <w:rsid w:val="00A62558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667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844"/>
    <w:rsid w:val="00AA09F2"/>
    <w:rsid w:val="00AA0A0E"/>
    <w:rsid w:val="00AA2531"/>
    <w:rsid w:val="00AA2B31"/>
    <w:rsid w:val="00AA2E40"/>
    <w:rsid w:val="00AA3326"/>
    <w:rsid w:val="00AA3C63"/>
    <w:rsid w:val="00AA4746"/>
    <w:rsid w:val="00AA50D4"/>
    <w:rsid w:val="00AA52F9"/>
    <w:rsid w:val="00AA574A"/>
    <w:rsid w:val="00AA5EE7"/>
    <w:rsid w:val="00AA61C2"/>
    <w:rsid w:val="00AA64F4"/>
    <w:rsid w:val="00AA6D01"/>
    <w:rsid w:val="00AA7C5B"/>
    <w:rsid w:val="00AB085B"/>
    <w:rsid w:val="00AB0DF1"/>
    <w:rsid w:val="00AB1AB8"/>
    <w:rsid w:val="00AB2E57"/>
    <w:rsid w:val="00AB3E30"/>
    <w:rsid w:val="00AB44CE"/>
    <w:rsid w:val="00AB522D"/>
    <w:rsid w:val="00AB661B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BFF"/>
    <w:rsid w:val="00AC6629"/>
    <w:rsid w:val="00AC6CC7"/>
    <w:rsid w:val="00AC72B4"/>
    <w:rsid w:val="00AC7525"/>
    <w:rsid w:val="00AC75FD"/>
    <w:rsid w:val="00AD0161"/>
    <w:rsid w:val="00AD027F"/>
    <w:rsid w:val="00AD0460"/>
    <w:rsid w:val="00AD0576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4BA"/>
    <w:rsid w:val="00AD6E3F"/>
    <w:rsid w:val="00AD70A2"/>
    <w:rsid w:val="00AE008F"/>
    <w:rsid w:val="00AE0555"/>
    <w:rsid w:val="00AE0630"/>
    <w:rsid w:val="00AE0FDC"/>
    <w:rsid w:val="00AE131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CAC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080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1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5C4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57065"/>
    <w:rsid w:val="00B609E5"/>
    <w:rsid w:val="00B60B5F"/>
    <w:rsid w:val="00B60B81"/>
    <w:rsid w:val="00B6107C"/>
    <w:rsid w:val="00B61F0D"/>
    <w:rsid w:val="00B62904"/>
    <w:rsid w:val="00B62A2A"/>
    <w:rsid w:val="00B62C18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6DD4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9C"/>
    <w:rsid w:val="00BB1FDE"/>
    <w:rsid w:val="00BB2CBA"/>
    <w:rsid w:val="00BB3532"/>
    <w:rsid w:val="00BB3E33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32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E37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C31"/>
    <w:rsid w:val="00C122C9"/>
    <w:rsid w:val="00C1248F"/>
    <w:rsid w:val="00C12687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3F6"/>
    <w:rsid w:val="00C24966"/>
    <w:rsid w:val="00C24D4E"/>
    <w:rsid w:val="00C24FE0"/>
    <w:rsid w:val="00C262A5"/>
    <w:rsid w:val="00C27205"/>
    <w:rsid w:val="00C27345"/>
    <w:rsid w:val="00C2747F"/>
    <w:rsid w:val="00C27A00"/>
    <w:rsid w:val="00C27E7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685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DBB"/>
    <w:rsid w:val="00C823BE"/>
    <w:rsid w:val="00C82446"/>
    <w:rsid w:val="00C82D1A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BEB"/>
    <w:rsid w:val="00C92FC2"/>
    <w:rsid w:val="00C9324A"/>
    <w:rsid w:val="00C93D40"/>
    <w:rsid w:val="00C94D4D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A94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457E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4D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EB0"/>
    <w:rsid w:val="00D5586D"/>
    <w:rsid w:val="00D565F8"/>
    <w:rsid w:val="00D56AE9"/>
    <w:rsid w:val="00D56E36"/>
    <w:rsid w:val="00D601B3"/>
    <w:rsid w:val="00D603B6"/>
    <w:rsid w:val="00D60827"/>
    <w:rsid w:val="00D60B5C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8E4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437"/>
    <w:rsid w:val="00DA5C41"/>
    <w:rsid w:val="00DA61A2"/>
    <w:rsid w:val="00DA6504"/>
    <w:rsid w:val="00DA7FC1"/>
    <w:rsid w:val="00DB0295"/>
    <w:rsid w:val="00DB12BD"/>
    <w:rsid w:val="00DB1A23"/>
    <w:rsid w:val="00DB1B77"/>
    <w:rsid w:val="00DB35E1"/>
    <w:rsid w:val="00DB3C1C"/>
    <w:rsid w:val="00DB3CAF"/>
    <w:rsid w:val="00DB4541"/>
    <w:rsid w:val="00DB675D"/>
    <w:rsid w:val="00DB6C61"/>
    <w:rsid w:val="00DC104E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C7EEB"/>
    <w:rsid w:val="00DD1382"/>
    <w:rsid w:val="00DD2261"/>
    <w:rsid w:val="00DD389A"/>
    <w:rsid w:val="00DD45EF"/>
    <w:rsid w:val="00DD4C62"/>
    <w:rsid w:val="00DD5BD3"/>
    <w:rsid w:val="00DD5FE1"/>
    <w:rsid w:val="00DD67CB"/>
    <w:rsid w:val="00DD738D"/>
    <w:rsid w:val="00DD7A25"/>
    <w:rsid w:val="00DD7AAC"/>
    <w:rsid w:val="00DD7DC0"/>
    <w:rsid w:val="00DE0173"/>
    <w:rsid w:val="00DE02E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AA4"/>
    <w:rsid w:val="00DF7F6B"/>
    <w:rsid w:val="00E01311"/>
    <w:rsid w:val="00E0142A"/>
    <w:rsid w:val="00E01687"/>
    <w:rsid w:val="00E01DF2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0B70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540"/>
    <w:rsid w:val="00EA198D"/>
    <w:rsid w:val="00EA231C"/>
    <w:rsid w:val="00EA2CAD"/>
    <w:rsid w:val="00EA488F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81A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331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04D0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988"/>
    <w:rsid w:val="00F15F47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391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0D09"/>
    <w:rsid w:val="00F81713"/>
    <w:rsid w:val="00F8184A"/>
    <w:rsid w:val="00F81F27"/>
    <w:rsid w:val="00F822BE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1A5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634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52B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D70D5C9"/>
  <w15:docId w15:val="{B15DAE03-D74B-4AC1-A3F2-F52BF2C2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F4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895"/>
    <w:pPr>
      <w:keepNext/>
      <w:keepLines/>
      <w:tabs>
        <w:tab w:val="left" w:pos="5655"/>
      </w:tabs>
      <w:spacing w:before="6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B4895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B4895"/>
    <w:pPr>
      <w:keepNext/>
      <w:spacing w:before="60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4895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4895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B4895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0B4895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0B489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4895"/>
    <w:rPr>
      <w:rFonts w:ascii="Arial" w:hAnsi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4A597D"/>
    <w:rPr>
      <w:rFonts w:ascii="FS Me Pro" w:hAnsi="FS Me Pro"/>
      <w:b w:val="0"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0B4895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A00C07"/>
    <w:pPr>
      <w:numPr>
        <w:numId w:val="38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B489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0B4895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0B4895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0B4895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0B4895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0B4895"/>
    <w:rPr>
      <w:rFonts w:ascii="Arial" w:hAnsi="Arial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4895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.linkedin.com/company/national-disability-insurance-agenc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nstagram.com/ndis_australia/?hl=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NDISAus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templates%20Easy%20Read\NDIA\XXXX%20-%20NDIA%20-%20Easy%20Read%20Word%20Template%20-%20ER%20-%20May%20202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0B52BC9FE4648F8B844C1B194269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3C07-7F15-4DD0-9CF2-5C9D3596E019}"/>
      </w:docPartPr>
      <w:docPartBody>
        <w:p w:rsidR="004D1C24" w:rsidRDefault="004D1C24" w:rsidP="004D1C24">
          <w:pPr>
            <w:pStyle w:val="90B52BC9FE4648F8B844C1B194269F3D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modern"/>
    <w:pitch w:val="variable"/>
    <w:sig w:usb0="A10000FF" w:usb1="4000005B" w:usb2="00000000" w:usb3="00000000" w:csb0="0000009B" w:csb1="00000000"/>
  </w:font>
  <w:font w:name="FS Me">
    <w:altName w:val="Calibri"/>
    <w:charset w:val="00"/>
    <w:family w:val="modern"/>
    <w:notTrueType/>
    <w:pitch w:val="variable"/>
    <w:sig w:usb0="800000AF" w:usb1="4000204A" w:usb2="00000000" w:usb3="00000000" w:csb0="0000009B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78F7"/>
    <w:rsid w:val="00144E4A"/>
    <w:rsid w:val="001D6B6A"/>
    <w:rsid w:val="004D1C24"/>
    <w:rsid w:val="00781554"/>
    <w:rsid w:val="008078F7"/>
    <w:rsid w:val="00920040"/>
    <w:rsid w:val="00A73667"/>
    <w:rsid w:val="00AA3326"/>
    <w:rsid w:val="00AD0576"/>
    <w:rsid w:val="00AD70A2"/>
    <w:rsid w:val="00B13080"/>
    <w:rsid w:val="00BD0D32"/>
    <w:rsid w:val="00C9324A"/>
    <w:rsid w:val="00DC104E"/>
    <w:rsid w:val="00FA4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1C24"/>
    <w:rPr>
      <w:color w:val="808080"/>
    </w:rPr>
  </w:style>
  <w:style w:type="paragraph" w:customStyle="1" w:styleId="90B52BC9FE4648F8B844C1B194269F3D">
    <w:name w:val="90B52BC9FE4648F8B844C1B194269F3D"/>
    <w:rsid w:val="004D1C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ER - May 2025</Template>
  <TotalTime>24</TotalTime>
  <Pages>5</Pages>
  <Words>565</Words>
  <Characters>2907</Characters>
  <Application>Microsoft Office Word</Application>
  <DocSecurity>0</DocSecurity>
  <Lines>181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 and music therapy</vt:lpstr>
    </vt:vector>
  </TitlesOfParts>
  <Company>Hewlett-Packard</Company>
  <LinksUpToDate>false</LinksUpToDate>
  <CharactersWithSpaces>338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 and music therapy</dc:title>
  <dc:subject/>
  <dc:creator>National Disability Insurance Agency</dc:creator>
  <cp:keywords/>
  <dc:description/>
  <cp:lastModifiedBy>Catherine Sharp</cp:lastModifiedBy>
  <cp:revision>15</cp:revision>
  <cp:lastPrinted>2019-09-17T06:26:00Z</cp:lastPrinted>
  <dcterms:created xsi:type="dcterms:W3CDTF">2025-06-04T02:59:00Z</dcterms:created>
  <dcterms:modified xsi:type="dcterms:W3CDTF">2025-06-04T05:06:00Z</dcterms:modified>
</cp:coreProperties>
</file>